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text" w:tblpY="1"/>
        <w:tblOverlap w:val="never"/>
        <w:tblW w:w="1003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56"/>
        <w:gridCol w:w="4678"/>
      </w:tblGrid>
      <w:tr w:rsidR="007B0F2C" w14:paraId="0104713C" w14:textId="77777777" w:rsidTr="003A5F9A">
        <w:trPr>
          <w:trHeight w:val="1887"/>
        </w:trPr>
        <w:tc>
          <w:tcPr>
            <w:tcW w:w="5356" w:type="dxa"/>
          </w:tcPr>
          <w:p w14:paraId="2B8675E2" w14:textId="77777777" w:rsidR="007B0F2C" w:rsidRDefault="007B0F2C" w:rsidP="00725864">
            <w:pPr>
              <w:pStyle w:val="Header"/>
              <w:jc w:val="both"/>
            </w:pPr>
            <w:r>
              <w:rPr>
                <w:noProof/>
              </w:rPr>
              <w:drawing>
                <wp:inline distT="0" distB="0" distL="0" distR="0" wp14:anchorId="7C23C2EF" wp14:editId="02FA3873">
                  <wp:extent cx="2880360" cy="1284732"/>
                  <wp:effectExtent l="0" t="0" r="0" b="1079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.jpg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80360" cy="1284732"/>
                          </a:xfrm>
                          <a:prstGeom prst="rect">
                            <a:avLst/>
                          </a:prstGeom>
                          <a:extLst>
                            <a:ext uri="{FAA26D3D-D897-4be2-8F04-BA451C77F1D7}">
                              <ma14:placeholderFlag xmlns:ve="http://schemas.openxmlformats.org/markup-compatibility/2006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8" w:type="dxa"/>
          </w:tcPr>
          <w:p w14:paraId="71E1DDBC" w14:textId="3B507E01" w:rsidR="007B0F2C" w:rsidRPr="003A5F9A" w:rsidRDefault="00A7439A" w:rsidP="003A5F9A">
            <w:pPr>
              <w:pStyle w:val="BasicParagraph"/>
              <w:suppressAutoHyphens/>
              <w:spacing w:line="240" w:lineRule="auto"/>
              <w:jc w:val="both"/>
              <w:rPr>
                <w:rFonts w:ascii="Arial Black" w:hAnsi="Arial Black" w:cs="GillSans-Bold"/>
                <w:b/>
                <w:bCs/>
                <w:caps/>
                <w:color w:val="0D70A5"/>
                <w:sz w:val="32"/>
                <w:szCs w:val="32"/>
              </w:rPr>
            </w:pPr>
            <w:r>
              <w:rPr>
                <w:rFonts w:ascii="Arial Black" w:hAnsi="Arial Black" w:cs="GillSans-Bold"/>
                <w:b/>
                <w:bCs/>
                <w:caps/>
                <w:noProof/>
                <w:color w:val="0D70A5"/>
                <w:sz w:val="32"/>
                <w:szCs w:val="32"/>
              </w:rPr>
              <w:drawing>
                <wp:inline distT="0" distB="0" distL="0" distR="0" wp14:anchorId="184D88CA" wp14:editId="728C0D27">
                  <wp:extent cx="1752600" cy="1386840"/>
                  <wp:effectExtent l="0" t="0" r="0" b="381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2600" cy="13868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278A8B2" w14:textId="77777777" w:rsidR="007B0F2C" w:rsidRDefault="007B0F2C" w:rsidP="007B0F2C">
      <w:pPr>
        <w:pStyle w:val="Header"/>
      </w:pPr>
    </w:p>
    <w:p w14:paraId="338187FC" w14:textId="77777777" w:rsidR="0023120C" w:rsidRDefault="0023120C" w:rsidP="007B0F2C">
      <w:pPr>
        <w:jc w:val="center"/>
        <w:rPr>
          <w:rFonts w:asciiTheme="majorHAnsi" w:hAnsiTheme="majorHAnsi"/>
          <w:b/>
          <w:bCs/>
          <w:sz w:val="28"/>
          <w:szCs w:val="28"/>
        </w:rPr>
      </w:pPr>
    </w:p>
    <w:p w14:paraId="5FFED15F" w14:textId="42435992" w:rsidR="003A5F9A" w:rsidRDefault="00A347EB" w:rsidP="007B0F2C">
      <w:pPr>
        <w:jc w:val="center"/>
        <w:rPr>
          <w:rFonts w:asciiTheme="majorHAnsi" w:hAnsiTheme="majorHAnsi"/>
          <w:b/>
          <w:bCs/>
          <w:sz w:val="28"/>
          <w:szCs w:val="28"/>
        </w:rPr>
      </w:pPr>
      <w:r>
        <w:rPr>
          <w:rFonts w:asciiTheme="majorHAnsi" w:hAnsiTheme="majorHAnsi"/>
          <w:b/>
          <w:bCs/>
          <w:sz w:val="28"/>
          <w:szCs w:val="28"/>
        </w:rPr>
        <w:t xml:space="preserve">Grand Challenges Request for Applications : </w:t>
      </w:r>
      <w:r w:rsidR="00DB21B8" w:rsidRPr="00DB21B8">
        <w:rPr>
          <w:rFonts w:asciiTheme="majorHAnsi" w:hAnsiTheme="majorHAnsi"/>
          <w:b/>
          <w:bCs/>
          <w:sz w:val="28"/>
          <w:szCs w:val="28"/>
        </w:rPr>
        <w:t>Catalyzing Equitable Artificial Intelligence (AI) Use to Improve Global Health</w:t>
      </w:r>
    </w:p>
    <w:p w14:paraId="33AE86D3" w14:textId="49772BD0" w:rsidR="005578FA" w:rsidRDefault="005578FA" w:rsidP="007B0F2C">
      <w:pPr>
        <w:jc w:val="center"/>
        <w:rPr>
          <w:rFonts w:asciiTheme="majorHAnsi" w:hAnsiTheme="majorHAnsi"/>
          <w:b/>
          <w:bCs/>
          <w:sz w:val="28"/>
          <w:szCs w:val="28"/>
        </w:rPr>
      </w:pPr>
    </w:p>
    <w:p w14:paraId="7BD89843" w14:textId="5574DD6A" w:rsidR="005578FA" w:rsidRDefault="005578FA" w:rsidP="007B0F2C">
      <w:pPr>
        <w:jc w:val="center"/>
        <w:rPr>
          <w:rFonts w:asciiTheme="majorHAnsi" w:hAnsiTheme="majorHAnsi"/>
          <w:b/>
          <w:bCs/>
          <w:sz w:val="28"/>
          <w:szCs w:val="28"/>
        </w:rPr>
      </w:pPr>
      <w:r>
        <w:rPr>
          <w:rFonts w:asciiTheme="majorHAnsi" w:hAnsiTheme="majorHAnsi"/>
          <w:b/>
          <w:bCs/>
          <w:sz w:val="28"/>
          <w:szCs w:val="28"/>
        </w:rPr>
        <w:t>Name of Applicant: __________________________________</w:t>
      </w:r>
    </w:p>
    <w:p w14:paraId="038E0EAA" w14:textId="2E8DE60C" w:rsidR="005578FA" w:rsidRDefault="005578FA" w:rsidP="007B0F2C">
      <w:pPr>
        <w:jc w:val="center"/>
        <w:rPr>
          <w:rFonts w:asciiTheme="majorHAnsi" w:hAnsiTheme="majorHAnsi"/>
          <w:b/>
          <w:bCs/>
          <w:sz w:val="28"/>
          <w:szCs w:val="28"/>
        </w:rPr>
      </w:pPr>
      <w:r>
        <w:rPr>
          <w:rFonts w:asciiTheme="majorHAnsi" w:hAnsiTheme="majorHAnsi"/>
          <w:b/>
          <w:bCs/>
          <w:sz w:val="28"/>
          <w:szCs w:val="28"/>
        </w:rPr>
        <w:t>Project Tittle: _______________________________________</w:t>
      </w:r>
    </w:p>
    <w:p w14:paraId="1AF75689" w14:textId="77777777" w:rsidR="003A5F9A" w:rsidRDefault="003A5F9A" w:rsidP="007B0F2C">
      <w:pPr>
        <w:jc w:val="center"/>
        <w:rPr>
          <w:rFonts w:asciiTheme="majorHAnsi" w:hAnsiTheme="majorHAnsi"/>
          <w:b/>
          <w:bCs/>
          <w:sz w:val="28"/>
          <w:szCs w:val="28"/>
        </w:rPr>
      </w:pPr>
    </w:p>
    <w:tbl>
      <w:tblPr>
        <w:tblW w:w="990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001"/>
      </w:tblGrid>
      <w:tr w:rsidR="00A2162F" w:rsidRPr="00C074A7" w14:paraId="103CDBFF" w14:textId="77777777" w:rsidTr="00484E56">
        <w:trPr>
          <w:trHeight w:val="189"/>
        </w:trPr>
        <w:tc>
          <w:tcPr>
            <w:tcW w:w="9900" w:type="dxa"/>
            <w:shd w:val="clear" w:color="auto" w:fill="C0C0C0"/>
          </w:tcPr>
          <w:p w14:paraId="28F3136C" w14:textId="77777777" w:rsidR="00A2162F" w:rsidRPr="00C074A7" w:rsidRDefault="00A2162F" w:rsidP="00B51573">
            <w:pPr>
              <w:ind w:right="1152"/>
              <w:jc w:val="both"/>
              <w:rPr>
                <w:rFonts w:asciiTheme="majorHAnsi" w:hAnsiTheme="majorHAnsi"/>
                <w:b/>
                <w:sz w:val="22"/>
                <w:szCs w:val="22"/>
              </w:rPr>
            </w:pPr>
            <w:r w:rsidRPr="00C074A7">
              <w:rPr>
                <w:rFonts w:asciiTheme="majorHAnsi" w:hAnsiTheme="majorHAnsi"/>
                <w:b/>
                <w:sz w:val="22"/>
                <w:szCs w:val="22"/>
              </w:rPr>
              <w:t>Institutional approval</w:t>
            </w:r>
          </w:p>
        </w:tc>
      </w:tr>
      <w:tr w:rsidR="00A2162F" w:rsidRPr="00C074A7" w14:paraId="32BCE99C" w14:textId="77777777" w:rsidTr="00484E56">
        <w:trPr>
          <w:trHeight w:val="189"/>
        </w:trPr>
        <w:tc>
          <w:tcPr>
            <w:tcW w:w="9900" w:type="dxa"/>
            <w:shd w:val="clear" w:color="auto" w:fill="auto"/>
          </w:tcPr>
          <w:p w14:paraId="09D07D3D" w14:textId="77777777" w:rsidR="00A2162F" w:rsidRPr="00C074A7" w:rsidRDefault="00A2162F" w:rsidP="00B51573">
            <w:pPr>
              <w:ind w:right="1152"/>
              <w:jc w:val="both"/>
              <w:rPr>
                <w:rFonts w:asciiTheme="majorHAnsi" w:hAnsiTheme="majorHAnsi"/>
                <w:b/>
                <w:sz w:val="22"/>
                <w:szCs w:val="22"/>
              </w:rPr>
            </w:pPr>
          </w:p>
          <w:p w14:paraId="1E613819" w14:textId="77777777" w:rsidR="00A2162F" w:rsidRPr="00C074A7" w:rsidRDefault="00A2162F" w:rsidP="00B51573">
            <w:pPr>
              <w:ind w:right="1152"/>
              <w:jc w:val="both"/>
              <w:rPr>
                <w:rFonts w:asciiTheme="majorHAnsi" w:hAnsiTheme="majorHAnsi"/>
                <w:b/>
                <w:sz w:val="22"/>
                <w:szCs w:val="22"/>
              </w:rPr>
            </w:pPr>
            <w:r w:rsidRPr="00C074A7">
              <w:rPr>
                <w:rFonts w:asciiTheme="majorHAnsi" w:hAnsiTheme="majorHAnsi"/>
                <w:b/>
                <w:sz w:val="22"/>
                <w:szCs w:val="22"/>
              </w:rPr>
              <w:t>This is to certify that this research proposal (tick applicable box)</w:t>
            </w:r>
          </w:p>
          <w:p w14:paraId="12B1CDA2" w14:textId="77777777" w:rsidR="00A2162F" w:rsidRPr="00C074A7" w:rsidRDefault="00A2162F" w:rsidP="00B51573">
            <w:pPr>
              <w:ind w:right="1152"/>
              <w:jc w:val="both"/>
              <w:rPr>
                <w:rFonts w:asciiTheme="majorHAnsi" w:hAnsiTheme="majorHAnsi"/>
                <w:b/>
                <w:sz w:val="22"/>
                <w:szCs w:val="22"/>
              </w:rPr>
            </w:pPr>
          </w:p>
          <w:tbl>
            <w:tblPr>
              <w:tblW w:w="9775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4066"/>
              <w:gridCol w:w="286"/>
              <w:gridCol w:w="1331"/>
              <w:gridCol w:w="1238"/>
              <w:gridCol w:w="2854"/>
            </w:tblGrid>
            <w:tr w:rsidR="00A2162F" w:rsidRPr="00C074A7" w14:paraId="48FBC0B5" w14:textId="77777777" w:rsidTr="005578FA">
              <w:trPr>
                <w:trHeight w:val="597"/>
              </w:trPr>
              <w:tc>
                <w:tcPr>
                  <w:tcW w:w="6921" w:type="dxa"/>
                  <w:gridSpan w:val="4"/>
                  <w:shd w:val="clear" w:color="auto" w:fill="auto"/>
                </w:tcPr>
                <w:p w14:paraId="4A2A7C52" w14:textId="77777777" w:rsidR="00A2162F" w:rsidRPr="00C074A7" w:rsidRDefault="00A2162F" w:rsidP="00B51573">
                  <w:pPr>
                    <w:ind w:right="1152"/>
                    <w:jc w:val="both"/>
                    <w:rPr>
                      <w:rFonts w:asciiTheme="majorHAnsi" w:hAnsiTheme="majorHAnsi"/>
                      <w:b/>
                      <w:sz w:val="22"/>
                      <w:szCs w:val="22"/>
                    </w:rPr>
                  </w:pPr>
                </w:p>
              </w:tc>
              <w:tc>
                <w:tcPr>
                  <w:tcW w:w="2854" w:type="dxa"/>
                  <w:shd w:val="clear" w:color="auto" w:fill="auto"/>
                </w:tcPr>
                <w:p w14:paraId="5AF01FAB" w14:textId="77777777" w:rsidR="00A2162F" w:rsidRPr="00C074A7" w:rsidRDefault="00A2162F" w:rsidP="00B51573">
                  <w:pPr>
                    <w:tabs>
                      <w:tab w:val="left" w:pos="5905"/>
                    </w:tabs>
                    <w:ind w:right="49"/>
                    <w:rPr>
                      <w:rFonts w:asciiTheme="majorHAnsi" w:hAnsiTheme="majorHAnsi"/>
                      <w:b/>
                      <w:sz w:val="22"/>
                      <w:szCs w:val="22"/>
                    </w:rPr>
                  </w:pPr>
                  <w:r w:rsidRPr="00C074A7">
                    <w:rPr>
                      <w:rFonts w:asciiTheme="majorHAnsi" w:hAnsiTheme="majorHAnsi"/>
                      <w:b/>
                      <w:sz w:val="22"/>
                      <w:szCs w:val="22"/>
                    </w:rPr>
                    <w:t>Reference</w:t>
                  </w:r>
                  <w:r w:rsidR="00B51573">
                    <w:rPr>
                      <w:rFonts w:asciiTheme="majorHAnsi" w:hAnsiTheme="majorHAnsi"/>
                      <w:b/>
                      <w:sz w:val="22"/>
                      <w:szCs w:val="22"/>
                    </w:rPr>
                    <w:t xml:space="preserve"> </w:t>
                  </w:r>
                  <w:r w:rsidRPr="00C074A7">
                    <w:rPr>
                      <w:rFonts w:asciiTheme="majorHAnsi" w:hAnsiTheme="majorHAnsi"/>
                      <w:b/>
                      <w:sz w:val="22"/>
                      <w:szCs w:val="22"/>
                    </w:rPr>
                    <w:t>no., date or comment</w:t>
                  </w:r>
                </w:p>
              </w:tc>
            </w:tr>
            <w:tr w:rsidR="00B51573" w:rsidRPr="00C074A7" w14:paraId="44A207F6" w14:textId="77777777" w:rsidTr="005578FA">
              <w:trPr>
                <w:trHeight w:val="890"/>
              </w:trPr>
              <w:tc>
                <w:tcPr>
                  <w:tcW w:w="4352" w:type="dxa"/>
                  <w:gridSpan w:val="2"/>
                  <w:shd w:val="clear" w:color="auto" w:fill="auto"/>
                </w:tcPr>
                <w:p w14:paraId="7D1CB492" w14:textId="221D5C23" w:rsidR="00B51573" w:rsidRPr="00C074A7" w:rsidRDefault="005578FA" w:rsidP="00B51573">
                  <w:pPr>
                    <w:rPr>
                      <w:rFonts w:asciiTheme="majorHAnsi" w:hAnsiTheme="majorHAnsi"/>
                      <w:b/>
                      <w:sz w:val="22"/>
                      <w:szCs w:val="22"/>
                    </w:rPr>
                  </w:pPr>
                  <w:r>
                    <w:rPr>
                      <w:rFonts w:asciiTheme="majorHAnsi" w:hAnsiTheme="majorHAnsi"/>
                      <w:b/>
                      <w:sz w:val="22"/>
                      <w:szCs w:val="22"/>
                    </w:rPr>
                    <w:t>Project h</w:t>
                  </w:r>
                  <w:r w:rsidR="00B51573" w:rsidRPr="00C074A7">
                    <w:rPr>
                      <w:rFonts w:asciiTheme="majorHAnsi" w:hAnsiTheme="majorHAnsi"/>
                      <w:b/>
                      <w:sz w:val="22"/>
                      <w:szCs w:val="22"/>
                    </w:rPr>
                    <w:t>as been approved by the applicable research committee or authorized structure</w:t>
                  </w:r>
                </w:p>
              </w:tc>
              <w:tc>
                <w:tcPr>
                  <w:tcW w:w="1331" w:type="dxa"/>
                  <w:shd w:val="clear" w:color="auto" w:fill="auto"/>
                </w:tcPr>
                <w:p w14:paraId="5148368E" w14:textId="77777777" w:rsidR="00B51573" w:rsidRPr="00C074A7" w:rsidRDefault="00B51573" w:rsidP="00B51573">
                  <w:pPr>
                    <w:ind w:right="162"/>
                    <w:jc w:val="both"/>
                    <w:rPr>
                      <w:rFonts w:asciiTheme="majorHAnsi" w:hAnsiTheme="majorHAnsi"/>
                      <w:b/>
                      <w:sz w:val="22"/>
                      <w:szCs w:val="22"/>
                    </w:rPr>
                  </w:pPr>
                  <w:r w:rsidRPr="00C074A7">
                    <w:rPr>
                      <w:rFonts w:asciiTheme="majorHAnsi" w:hAnsiTheme="majorHAnsi"/>
                      <w:b/>
                      <w:sz w:val="22"/>
                      <w:szCs w:val="22"/>
                    </w:rPr>
                    <w:t>YES</w:t>
                  </w:r>
                </w:p>
              </w:tc>
              <w:tc>
                <w:tcPr>
                  <w:tcW w:w="1236" w:type="dxa"/>
                  <w:shd w:val="clear" w:color="auto" w:fill="auto"/>
                </w:tcPr>
                <w:p w14:paraId="5A61C69E" w14:textId="77777777" w:rsidR="00B51573" w:rsidRPr="00C074A7" w:rsidRDefault="00B51573" w:rsidP="00B51573">
                  <w:pPr>
                    <w:ind w:right="72"/>
                    <w:jc w:val="both"/>
                    <w:rPr>
                      <w:rFonts w:asciiTheme="majorHAnsi" w:hAnsiTheme="majorHAnsi"/>
                      <w:b/>
                      <w:sz w:val="22"/>
                      <w:szCs w:val="22"/>
                    </w:rPr>
                  </w:pPr>
                  <w:r w:rsidRPr="00C074A7">
                    <w:rPr>
                      <w:rFonts w:asciiTheme="majorHAnsi" w:hAnsiTheme="majorHAnsi"/>
                      <w:b/>
                      <w:sz w:val="22"/>
                      <w:szCs w:val="22"/>
                    </w:rPr>
                    <w:t>NO</w:t>
                  </w:r>
                </w:p>
              </w:tc>
              <w:tc>
                <w:tcPr>
                  <w:tcW w:w="2854" w:type="dxa"/>
                  <w:shd w:val="clear" w:color="auto" w:fill="auto"/>
                </w:tcPr>
                <w:p w14:paraId="740D7DDA" w14:textId="77777777" w:rsidR="00B51573" w:rsidRPr="00C074A7" w:rsidRDefault="00B51573" w:rsidP="00B51573">
                  <w:pPr>
                    <w:tabs>
                      <w:tab w:val="left" w:pos="5905"/>
                    </w:tabs>
                    <w:ind w:right="-131"/>
                    <w:jc w:val="both"/>
                    <w:rPr>
                      <w:rFonts w:asciiTheme="majorHAnsi" w:hAnsiTheme="majorHAnsi"/>
                      <w:b/>
                      <w:sz w:val="22"/>
                      <w:szCs w:val="22"/>
                    </w:rPr>
                  </w:pPr>
                </w:p>
              </w:tc>
            </w:tr>
            <w:tr w:rsidR="00B51573" w:rsidRPr="00C074A7" w14:paraId="46093456" w14:textId="77777777" w:rsidTr="005578FA">
              <w:trPr>
                <w:trHeight w:val="1182"/>
              </w:trPr>
              <w:tc>
                <w:tcPr>
                  <w:tcW w:w="4352" w:type="dxa"/>
                  <w:gridSpan w:val="2"/>
                  <w:shd w:val="clear" w:color="auto" w:fill="auto"/>
                </w:tcPr>
                <w:p w14:paraId="17183446" w14:textId="7CF6F29D" w:rsidR="00B51573" w:rsidRPr="00C074A7" w:rsidRDefault="005578FA" w:rsidP="00B51573">
                  <w:pPr>
                    <w:rPr>
                      <w:rFonts w:asciiTheme="majorHAnsi" w:hAnsiTheme="majorHAnsi"/>
                      <w:b/>
                      <w:sz w:val="22"/>
                      <w:szCs w:val="22"/>
                    </w:rPr>
                  </w:pPr>
                  <w:r>
                    <w:rPr>
                      <w:rFonts w:asciiTheme="majorHAnsi" w:hAnsiTheme="majorHAnsi"/>
                      <w:b/>
                      <w:sz w:val="22"/>
                      <w:szCs w:val="22"/>
                    </w:rPr>
                    <w:t>Proposal i</w:t>
                  </w:r>
                  <w:r w:rsidR="00B51573" w:rsidRPr="00C074A7">
                    <w:rPr>
                      <w:rFonts w:asciiTheme="majorHAnsi" w:hAnsiTheme="majorHAnsi"/>
                      <w:b/>
                      <w:sz w:val="22"/>
                      <w:szCs w:val="22"/>
                    </w:rPr>
                    <w:t xml:space="preserve">s hereby approved for submission to the </w:t>
                  </w:r>
                  <w:r w:rsidR="0023120C" w:rsidRPr="0023120C">
                    <w:rPr>
                      <w:rFonts w:asciiTheme="majorHAnsi" w:hAnsiTheme="majorHAnsi"/>
                      <w:b/>
                      <w:sz w:val="22"/>
                      <w:szCs w:val="22"/>
                    </w:rPr>
                    <w:t>Grand Challenges South Africa programme through the SAMRC</w:t>
                  </w:r>
                  <w:r w:rsidR="00B51573" w:rsidRPr="00C074A7">
                    <w:rPr>
                      <w:rFonts w:asciiTheme="majorHAnsi" w:hAnsiTheme="majorHAnsi"/>
                      <w:b/>
                      <w:sz w:val="22"/>
                      <w:szCs w:val="22"/>
                    </w:rPr>
                    <w:t xml:space="preserve"> for funding</w:t>
                  </w:r>
                </w:p>
              </w:tc>
              <w:tc>
                <w:tcPr>
                  <w:tcW w:w="1331" w:type="dxa"/>
                  <w:shd w:val="clear" w:color="auto" w:fill="auto"/>
                </w:tcPr>
                <w:p w14:paraId="169A14FC" w14:textId="77777777" w:rsidR="00B51573" w:rsidRPr="00C074A7" w:rsidRDefault="00B51573" w:rsidP="00B51573">
                  <w:pPr>
                    <w:ind w:right="162"/>
                    <w:jc w:val="both"/>
                    <w:rPr>
                      <w:rFonts w:asciiTheme="majorHAnsi" w:hAnsiTheme="majorHAnsi"/>
                      <w:b/>
                      <w:sz w:val="22"/>
                      <w:szCs w:val="22"/>
                    </w:rPr>
                  </w:pPr>
                  <w:r w:rsidRPr="00C074A7">
                    <w:rPr>
                      <w:rFonts w:asciiTheme="majorHAnsi" w:hAnsiTheme="majorHAnsi"/>
                      <w:b/>
                      <w:sz w:val="22"/>
                      <w:szCs w:val="22"/>
                    </w:rPr>
                    <w:t>YES</w:t>
                  </w:r>
                </w:p>
              </w:tc>
              <w:tc>
                <w:tcPr>
                  <w:tcW w:w="1236" w:type="dxa"/>
                  <w:shd w:val="clear" w:color="auto" w:fill="auto"/>
                </w:tcPr>
                <w:p w14:paraId="3023B9D3" w14:textId="77777777" w:rsidR="00B51573" w:rsidRPr="00C074A7" w:rsidRDefault="00B51573" w:rsidP="00B51573">
                  <w:pPr>
                    <w:ind w:right="72"/>
                    <w:jc w:val="both"/>
                    <w:rPr>
                      <w:rFonts w:asciiTheme="majorHAnsi" w:hAnsiTheme="majorHAnsi"/>
                      <w:b/>
                      <w:sz w:val="22"/>
                      <w:szCs w:val="22"/>
                    </w:rPr>
                  </w:pPr>
                  <w:r w:rsidRPr="00C074A7">
                    <w:rPr>
                      <w:rFonts w:asciiTheme="majorHAnsi" w:hAnsiTheme="majorHAnsi"/>
                      <w:b/>
                      <w:sz w:val="22"/>
                      <w:szCs w:val="22"/>
                    </w:rPr>
                    <w:t>NO</w:t>
                  </w:r>
                </w:p>
              </w:tc>
              <w:tc>
                <w:tcPr>
                  <w:tcW w:w="2854" w:type="dxa"/>
                  <w:shd w:val="clear" w:color="auto" w:fill="auto"/>
                </w:tcPr>
                <w:p w14:paraId="659CA8EB" w14:textId="77777777" w:rsidR="00B51573" w:rsidRPr="00C074A7" w:rsidRDefault="00B51573" w:rsidP="00B51573">
                  <w:pPr>
                    <w:tabs>
                      <w:tab w:val="left" w:pos="5905"/>
                    </w:tabs>
                    <w:ind w:right="-131"/>
                    <w:jc w:val="both"/>
                    <w:rPr>
                      <w:rFonts w:asciiTheme="majorHAnsi" w:hAnsiTheme="majorHAnsi"/>
                      <w:b/>
                      <w:sz w:val="22"/>
                      <w:szCs w:val="22"/>
                    </w:rPr>
                  </w:pPr>
                </w:p>
              </w:tc>
            </w:tr>
            <w:tr w:rsidR="00A2162F" w:rsidRPr="00C074A7" w14:paraId="5771F2B1" w14:textId="77777777" w:rsidTr="005578FA">
              <w:trPr>
                <w:trHeight w:val="292"/>
              </w:trPr>
              <w:tc>
                <w:tcPr>
                  <w:tcW w:w="9775" w:type="dxa"/>
                  <w:gridSpan w:val="5"/>
                  <w:shd w:val="clear" w:color="auto" w:fill="auto"/>
                </w:tcPr>
                <w:p w14:paraId="6A298F79" w14:textId="77777777" w:rsidR="00A2162F" w:rsidRPr="00C074A7" w:rsidRDefault="00A2162F" w:rsidP="00B51573">
                  <w:pPr>
                    <w:tabs>
                      <w:tab w:val="left" w:pos="5905"/>
                    </w:tabs>
                    <w:ind w:right="-131"/>
                    <w:jc w:val="both"/>
                    <w:rPr>
                      <w:rFonts w:asciiTheme="majorHAnsi" w:hAnsiTheme="majorHAnsi"/>
                      <w:b/>
                      <w:sz w:val="22"/>
                      <w:szCs w:val="22"/>
                    </w:rPr>
                  </w:pPr>
                </w:p>
              </w:tc>
            </w:tr>
            <w:tr w:rsidR="00A2162F" w:rsidRPr="00C074A7" w14:paraId="1398166F" w14:textId="77777777" w:rsidTr="005578FA">
              <w:trPr>
                <w:trHeight w:val="597"/>
              </w:trPr>
              <w:tc>
                <w:tcPr>
                  <w:tcW w:w="4066" w:type="dxa"/>
                  <w:shd w:val="clear" w:color="auto" w:fill="auto"/>
                </w:tcPr>
                <w:p w14:paraId="4978530E" w14:textId="77777777" w:rsidR="00A2162F" w:rsidRPr="00C074A7" w:rsidRDefault="00A2162F" w:rsidP="00B51573">
                  <w:pPr>
                    <w:tabs>
                      <w:tab w:val="left" w:pos="2299"/>
                    </w:tabs>
                    <w:ind w:right="94"/>
                    <w:rPr>
                      <w:rFonts w:asciiTheme="majorHAnsi" w:hAnsiTheme="majorHAnsi"/>
                      <w:b/>
                      <w:sz w:val="22"/>
                      <w:szCs w:val="22"/>
                    </w:rPr>
                  </w:pPr>
                  <w:r w:rsidRPr="00C074A7">
                    <w:rPr>
                      <w:rFonts w:asciiTheme="majorHAnsi" w:hAnsiTheme="majorHAnsi"/>
                      <w:b/>
                      <w:sz w:val="22"/>
                      <w:szCs w:val="22"/>
                    </w:rPr>
                    <w:t>Name of authorizing official</w:t>
                  </w:r>
                </w:p>
              </w:tc>
              <w:tc>
                <w:tcPr>
                  <w:tcW w:w="5708" w:type="dxa"/>
                  <w:gridSpan w:val="4"/>
                  <w:shd w:val="clear" w:color="auto" w:fill="auto"/>
                </w:tcPr>
                <w:p w14:paraId="2817295D" w14:textId="77777777" w:rsidR="00A2162F" w:rsidRPr="00C074A7" w:rsidRDefault="00A2162F" w:rsidP="00B51573">
                  <w:pPr>
                    <w:tabs>
                      <w:tab w:val="left" w:pos="5905"/>
                    </w:tabs>
                    <w:ind w:right="-131"/>
                    <w:jc w:val="both"/>
                    <w:rPr>
                      <w:rFonts w:asciiTheme="majorHAnsi" w:hAnsiTheme="majorHAnsi"/>
                      <w:b/>
                      <w:sz w:val="22"/>
                      <w:szCs w:val="22"/>
                    </w:rPr>
                  </w:pPr>
                </w:p>
                <w:p w14:paraId="1B9A9022" w14:textId="77777777" w:rsidR="00A2162F" w:rsidRPr="00C074A7" w:rsidRDefault="00A2162F" w:rsidP="00B51573">
                  <w:pPr>
                    <w:tabs>
                      <w:tab w:val="left" w:pos="5905"/>
                    </w:tabs>
                    <w:ind w:right="-131"/>
                    <w:jc w:val="both"/>
                    <w:rPr>
                      <w:rFonts w:asciiTheme="majorHAnsi" w:hAnsiTheme="majorHAnsi"/>
                      <w:b/>
                      <w:sz w:val="22"/>
                      <w:szCs w:val="22"/>
                    </w:rPr>
                  </w:pPr>
                </w:p>
              </w:tc>
            </w:tr>
            <w:tr w:rsidR="00A2162F" w:rsidRPr="00C074A7" w14:paraId="39F8C035" w14:textId="77777777" w:rsidTr="005578FA">
              <w:trPr>
                <w:trHeight w:val="905"/>
              </w:trPr>
              <w:tc>
                <w:tcPr>
                  <w:tcW w:w="4066" w:type="dxa"/>
                  <w:shd w:val="clear" w:color="auto" w:fill="auto"/>
                </w:tcPr>
                <w:p w14:paraId="4CA16F00" w14:textId="77777777" w:rsidR="00A2162F" w:rsidRPr="00C074A7" w:rsidRDefault="00A2162F" w:rsidP="00B51573">
                  <w:pPr>
                    <w:tabs>
                      <w:tab w:val="left" w:pos="2299"/>
                    </w:tabs>
                    <w:ind w:right="94"/>
                    <w:rPr>
                      <w:rFonts w:asciiTheme="majorHAnsi" w:hAnsiTheme="majorHAnsi"/>
                      <w:b/>
                      <w:sz w:val="22"/>
                      <w:szCs w:val="22"/>
                    </w:rPr>
                  </w:pPr>
                  <w:r w:rsidRPr="00C074A7">
                    <w:rPr>
                      <w:rFonts w:asciiTheme="majorHAnsi" w:hAnsiTheme="majorHAnsi"/>
                      <w:b/>
                      <w:sz w:val="22"/>
                      <w:szCs w:val="22"/>
                    </w:rPr>
                    <w:t>Designation of authorizing official</w:t>
                  </w:r>
                </w:p>
              </w:tc>
              <w:tc>
                <w:tcPr>
                  <w:tcW w:w="5708" w:type="dxa"/>
                  <w:gridSpan w:val="4"/>
                  <w:shd w:val="clear" w:color="auto" w:fill="auto"/>
                </w:tcPr>
                <w:p w14:paraId="682C2232" w14:textId="77777777" w:rsidR="00A2162F" w:rsidRPr="00C074A7" w:rsidRDefault="00A2162F" w:rsidP="00B51573">
                  <w:pPr>
                    <w:tabs>
                      <w:tab w:val="left" w:pos="5905"/>
                    </w:tabs>
                    <w:ind w:right="-131"/>
                    <w:jc w:val="both"/>
                    <w:rPr>
                      <w:rFonts w:asciiTheme="majorHAnsi" w:hAnsiTheme="majorHAnsi"/>
                      <w:b/>
                      <w:sz w:val="22"/>
                      <w:szCs w:val="22"/>
                    </w:rPr>
                  </w:pPr>
                </w:p>
                <w:p w14:paraId="0028D825" w14:textId="77777777" w:rsidR="00A2162F" w:rsidRPr="00C074A7" w:rsidRDefault="00A2162F" w:rsidP="00B51573">
                  <w:pPr>
                    <w:tabs>
                      <w:tab w:val="left" w:pos="5905"/>
                    </w:tabs>
                    <w:ind w:right="-131"/>
                    <w:jc w:val="both"/>
                    <w:rPr>
                      <w:rFonts w:asciiTheme="majorHAnsi" w:hAnsiTheme="majorHAnsi"/>
                      <w:b/>
                      <w:sz w:val="22"/>
                      <w:szCs w:val="22"/>
                    </w:rPr>
                  </w:pPr>
                </w:p>
              </w:tc>
            </w:tr>
            <w:tr w:rsidR="00A2162F" w:rsidRPr="00C074A7" w14:paraId="29C02681" w14:textId="77777777" w:rsidTr="005578FA">
              <w:trPr>
                <w:trHeight w:val="1184"/>
              </w:trPr>
              <w:tc>
                <w:tcPr>
                  <w:tcW w:w="4066" w:type="dxa"/>
                  <w:shd w:val="clear" w:color="auto" w:fill="auto"/>
                </w:tcPr>
                <w:p w14:paraId="16F29703" w14:textId="4CD7D760" w:rsidR="00A2162F" w:rsidRPr="00C074A7" w:rsidRDefault="00A2162F" w:rsidP="00B51573">
                  <w:pPr>
                    <w:tabs>
                      <w:tab w:val="left" w:pos="2299"/>
                    </w:tabs>
                    <w:ind w:right="94"/>
                    <w:rPr>
                      <w:rFonts w:asciiTheme="majorHAnsi" w:hAnsiTheme="majorHAnsi"/>
                      <w:b/>
                      <w:sz w:val="22"/>
                      <w:szCs w:val="22"/>
                    </w:rPr>
                  </w:pPr>
                  <w:r w:rsidRPr="00C074A7">
                    <w:rPr>
                      <w:rFonts w:asciiTheme="majorHAnsi" w:hAnsiTheme="majorHAnsi"/>
                      <w:b/>
                      <w:sz w:val="22"/>
                      <w:szCs w:val="22"/>
                    </w:rPr>
                    <w:t>Signature of authorizing official</w:t>
                  </w:r>
                  <w:r w:rsidR="005578FA">
                    <w:rPr>
                      <w:rFonts w:asciiTheme="majorHAnsi" w:hAnsiTheme="majorHAnsi"/>
                      <w:b/>
                      <w:sz w:val="22"/>
                      <w:szCs w:val="22"/>
                    </w:rPr>
                    <w:t xml:space="preserve"> (Electronic signature allowed)</w:t>
                  </w:r>
                </w:p>
              </w:tc>
              <w:tc>
                <w:tcPr>
                  <w:tcW w:w="5708" w:type="dxa"/>
                  <w:gridSpan w:val="4"/>
                  <w:shd w:val="clear" w:color="auto" w:fill="auto"/>
                </w:tcPr>
                <w:p w14:paraId="73980336" w14:textId="77777777" w:rsidR="00A2162F" w:rsidRPr="00C074A7" w:rsidRDefault="00A2162F" w:rsidP="00B51573">
                  <w:pPr>
                    <w:tabs>
                      <w:tab w:val="left" w:pos="5905"/>
                    </w:tabs>
                    <w:ind w:right="-131"/>
                    <w:jc w:val="both"/>
                    <w:rPr>
                      <w:rFonts w:asciiTheme="majorHAnsi" w:hAnsiTheme="majorHAnsi"/>
                      <w:b/>
                      <w:sz w:val="22"/>
                      <w:szCs w:val="22"/>
                    </w:rPr>
                  </w:pPr>
                </w:p>
              </w:tc>
            </w:tr>
            <w:tr w:rsidR="00A2162F" w:rsidRPr="00C074A7" w14:paraId="1C93A430" w14:textId="77777777" w:rsidTr="005578FA">
              <w:trPr>
                <w:trHeight w:val="1084"/>
              </w:trPr>
              <w:tc>
                <w:tcPr>
                  <w:tcW w:w="4066" w:type="dxa"/>
                  <w:shd w:val="clear" w:color="auto" w:fill="auto"/>
                </w:tcPr>
                <w:p w14:paraId="4B91EE51" w14:textId="77777777" w:rsidR="00A2162F" w:rsidRPr="00C074A7" w:rsidRDefault="00A2162F" w:rsidP="00B51573">
                  <w:pPr>
                    <w:tabs>
                      <w:tab w:val="left" w:pos="2299"/>
                    </w:tabs>
                    <w:ind w:right="94"/>
                    <w:rPr>
                      <w:rFonts w:asciiTheme="majorHAnsi" w:hAnsiTheme="majorHAnsi"/>
                      <w:b/>
                      <w:sz w:val="22"/>
                      <w:szCs w:val="22"/>
                    </w:rPr>
                  </w:pPr>
                  <w:r w:rsidRPr="00C074A7">
                    <w:rPr>
                      <w:rFonts w:asciiTheme="majorHAnsi" w:hAnsiTheme="majorHAnsi"/>
                      <w:b/>
                      <w:sz w:val="22"/>
                      <w:szCs w:val="22"/>
                    </w:rPr>
                    <w:t>Date of authorization</w:t>
                  </w:r>
                </w:p>
              </w:tc>
              <w:tc>
                <w:tcPr>
                  <w:tcW w:w="5708" w:type="dxa"/>
                  <w:gridSpan w:val="4"/>
                  <w:shd w:val="clear" w:color="auto" w:fill="auto"/>
                </w:tcPr>
                <w:p w14:paraId="38706FE5" w14:textId="77777777" w:rsidR="00A2162F" w:rsidRPr="00C074A7" w:rsidRDefault="00A2162F" w:rsidP="00B51573">
                  <w:pPr>
                    <w:tabs>
                      <w:tab w:val="left" w:pos="5905"/>
                    </w:tabs>
                    <w:ind w:right="-131"/>
                    <w:jc w:val="both"/>
                    <w:rPr>
                      <w:rFonts w:asciiTheme="majorHAnsi" w:hAnsiTheme="majorHAnsi"/>
                      <w:b/>
                      <w:sz w:val="22"/>
                      <w:szCs w:val="22"/>
                    </w:rPr>
                  </w:pPr>
                </w:p>
                <w:p w14:paraId="4C816F32" w14:textId="77777777" w:rsidR="00A2162F" w:rsidRPr="00C074A7" w:rsidRDefault="00A2162F" w:rsidP="00B51573">
                  <w:pPr>
                    <w:tabs>
                      <w:tab w:val="left" w:pos="5905"/>
                    </w:tabs>
                    <w:ind w:right="-131"/>
                    <w:jc w:val="both"/>
                    <w:rPr>
                      <w:rFonts w:asciiTheme="majorHAnsi" w:hAnsiTheme="majorHAnsi"/>
                      <w:b/>
                      <w:sz w:val="22"/>
                      <w:szCs w:val="22"/>
                    </w:rPr>
                  </w:pPr>
                </w:p>
              </w:tc>
            </w:tr>
          </w:tbl>
          <w:p w14:paraId="670E82CD" w14:textId="77777777" w:rsidR="00A2162F" w:rsidRPr="00C074A7" w:rsidRDefault="00A2162F" w:rsidP="00B51573">
            <w:pPr>
              <w:ind w:right="1152"/>
              <w:jc w:val="both"/>
              <w:rPr>
                <w:rFonts w:asciiTheme="majorHAnsi" w:hAnsiTheme="majorHAnsi"/>
                <w:b/>
                <w:sz w:val="22"/>
                <w:szCs w:val="22"/>
              </w:rPr>
            </w:pPr>
          </w:p>
        </w:tc>
      </w:tr>
    </w:tbl>
    <w:p w14:paraId="145AD82C" w14:textId="77777777" w:rsidR="005B419C" w:rsidRPr="001D7444" w:rsidRDefault="005B419C" w:rsidP="009F2E05">
      <w:pPr>
        <w:pStyle w:val="Default"/>
        <w:jc w:val="both"/>
        <w:rPr>
          <w:rFonts w:asciiTheme="majorHAnsi" w:hAnsiTheme="majorHAnsi"/>
        </w:rPr>
      </w:pPr>
    </w:p>
    <w:sectPr w:rsidR="005B419C" w:rsidRPr="001D7444" w:rsidSect="00DA3C37">
      <w:footerReference w:type="default" r:id="rId13"/>
      <w:pgSz w:w="11900" w:h="16840"/>
      <w:pgMar w:top="1152" w:right="1152" w:bottom="1152" w:left="1152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FEB153" w14:textId="77777777" w:rsidR="00B376C4" w:rsidRDefault="00B376C4" w:rsidP="00434805">
      <w:r>
        <w:separator/>
      </w:r>
    </w:p>
  </w:endnote>
  <w:endnote w:type="continuationSeparator" w:id="0">
    <w:p w14:paraId="0AEBFCC1" w14:textId="77777777" w:rsidR="00B376C4" w:rsidRDefault="00B376C4" w:rsidP="004348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venir-Book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GillSans-Bold">
    <w:altName w:val="Gill Sans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17412354"/>
      <w:docPartObj>
        <w:docPartGallery w:val="Page Numbers (Bottom of Page)"/>
        <w:docPartUnique/>
      </w:docPartObj>
    </w:sdtPr>
    <w:sdtEndPr/>
    <w:sdtContent>
      <w:p w14:paraId="1894FE9A" w14:textId="77777777" w:rsidR="009F2E05" w:rsidRDefault="00CE381D">
        <w:pPr>
          <w:pStyle w:val="Footer"/>
          <w:jc w:val="right"/>
        </w:pPr>
        <w:r>
          <w:fldChar w:fldCharType="begin"/>
        </w:r>
        <w:r w:rsidR="00F33E05">
          <w:instrText xml:space="preserve"> PAGE   \* MERGEFORMAT </w:instrText>
        </w:r>
        <w:r>
          <w:fldChar w:fldCharType="separate"/>
        </w:r>
        <w:r w:rsidR="00903E97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6F811FE" w14:textId="77777777" w:rsidR="009F2E05" w:rsidRDefault="009F2E0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731DD3" w14:textId="77777777" w:rsidR="00B376C4" w:rsidRDefault="00B376C4" w:rsidP="00434805">
      <w:r>
        <w:separator/>
      </w:r>
    </w:p>
  </w:footnote>
  <w:footnote w:type="continuationSeparator" w:id="0">
    <w:p w14:paraId="4E788EC8" w14:textId="77777777" w:rsidR="00B376C4" w:rsidRDefault="00B376C4" w:rsidP="0043480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280E97"/>
    <w:multiLevelType w:val="hybridMultilevel"/>
    <w:tmpl w:val="37FE5878"/>
    <w:lvl w:ilvl="0" w:tplc="CA54728E">
      <w:start w:val="20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057CFA"/>
    <w:multiLevelType w:val="multilevel"/>
    <w:tmpl w:val="8A7C2B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00F2797"/>
    <w:multiLevelType w:val="hybridMultilevel"/>
    <w:tmpl w:val="142EACE0"/>
    <w:lvl w:ilvl="0" w:tplc="C9508E4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1B7E33"/>
    <w:multiLevelType w:val="hybridMultilevel"/>
    <w:tmpl w:val="E08AAF8A"/>
    <w:lvl w:ilvl="0" w:tplc="8B40A87A">
      <w:numFmt w:val="bullet"/>
      <w:lvlText w:val="-"/>
      <w:lvlJc w:val="left"/>
      <w:pPr>
        <w:ind w:left="720" w:hanging="360"/>
      </w:pPr>
      <w:rPr>
        <w:rFonts w:ascii="Calibri" w:eastAsia="Times New Roman" w:hAnsi="Calibri" w:cs="Aria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350309"/>
    <w:multiLevelType w:val="hybridMultilevel"/>
    <w:tmpl w:val="7BA872C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74A16EE"/>
    <w:multiLevelType w:val="multilevel"/>
    <w:tmpl w:val="9C2E01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0E07863"/>
    <w:multiLevelType w:val="hybridMultilevel"/>
    <w:tmpl w:val="A6DA8E3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D165A0C"/>
    <w:multiLevelType w:val="hybridMultilevel"/>
    <w:tmpl w:val="957C62BC"/>
    <w:lvl w:ilvl="0" w:tplc="88FA831E">
      <w:start w:val="7"/>
      <w:numFmt w:val="bullet"/>
      <w:lvlText w:val=""/>
      <w:lvlJc w:val="left"/>
      <w:pPr>
        <w:tabs>
          <w:tab w:val="num" w:pos="1080"/>
        </w:tabs>
        <w:ind w:left="1080" w:hanging="720"/>
      </w:pPr>
      <w:rPr>
        <w:rFonts w:ascii="Wingdings" w:eastAsia="Times New Roman" w:hAnsi="Wingdings" w:cs="Arial" w:hint="default"/>
        <w:b w:val="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7417FEE"/>
    <w:multiLevelType w:val="hybridMultilevel"/>
    <w:tmpl w:val="5A8E71E8"/>
    <w:lvl w:ilvl="0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2128740948">
    <w:abstractNumId w:val="0"/>
  </w:num>
  <w:num w:numId="2" w16cid:durableId="313874710">
    <w:abstractNumId w:val="5"/>
  </w:num>
  <w:num w:numId="3" w16cid:durableId="1914510180">
    <w:abstractNumId w:val="1"/>
  </w:num>
  <w:num w:numId="4" w16cid:durableId="4208149">
    <w:abstractNumId w:val="3"/>
  </w:num>
  <w:num w:numId="5" w16cid:durableId="608007415">
    <w:abstractNumId w:val="7"/>
  </w:num>
  <w:num w:numId="6" w16cid:durableId="881210888">
    <w:abstractNumId w:val="4"/>
  </w:num>
  <w:num w:numId="7" w16cid:durableId="1929849270">
    <w:abstractNumId w:val="2"/>
  </w:num>
  <w:num w:numId="8" w16cid:durableId="1460344479">
    <w:abstractNumId w:val="8"/>
  </w:num>
  <w:num w:numId="9" w16cid:durableId="35149099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xNLGwMDW2MDU1NzRX0lEKTi0uzszPAykwrAUAhe0PnywAAAA="/>
  </w:docVars>
  <w:rsids>
    <w:rsidRoot w:val="00434805"/>
    <w:rsid w:val="000278C9"/>
    <w:rsid w:val="000547D4"/>
    <w:rsid w:val="00064769"/>
    <w:rsid w:val="00071954"/>
    <w:rsid w:val="000806DE"/>
    <w:rsid w:val="00090B5A"/>
    <w:rsid w:val="000A6BEE"/>
    <w:rsid w:val="000E4491"/>
    <w:rsid w:val="00105CD5"/>
    <w:rsid w:val="001214B2"/>
    <w:rsid w:val="00144A65"/>
    <w:rsid w:val="00161366"/>
    <w:rsid w:val="00180319"/>
    <w:rsid w:val="001A324A"/>
    <w:rsid w:val="001A7411"/>
    <w:rsid w:val="001D7444"/>
    <w:rsid w:val="00222A0B"/>
    <w:rsid w:val="0023120C"/>
    <w:rsid w:val="002527C4"/>
    <w:rsid w:val="00262BD2"/>
    <w:rsid w:val="002649BB"/>
    <w:rsid w:val="002723D5"/>
    <w:rsid w:val="002823CC"/>
    <w:rsid w:val="002A5265"/>
    <w:rsid w:val="002C27A2"/>
    <w:rsid w:val="002E60F5"/>
    <w:rsid w:val="00320AAE"/>
    <w:rsid w:val="00320DD1"/>
    <w:rsid w:val="00324F67"/>
    <w:rsid w:val="00340D9C"/>
    <w:rsid w:val="0035156F"/>
    <w:rsid w:val="00366650"/>
    <w:rsid w:val="003730F4"/>
    <w:rsid w:val="0037352C"/>
    <w:rsid w:val="00375061"/>
    <w:rsid w:val="003A5A47"/>
    <w:rsid w:val="003A5F9A"/>
    <w:rsid w:val="003A7F22"/>
    <w:rsid w:val="00420622"/>
    <w:rsid w:val="00433554"/>
    <w:rsid w:val="00434522"/>
    <w:rsid w:val="004346F1"/>
    <w:rsid w:val="00434805"/>
    <w:rsid w:val="00453A7A"/>
    <w:rsid w:val="004559AE"/>
    <w:rsid w:val="00462BD2"/>
    <w:rsid w:val="00484E56"/>
    <w:rsid w:val="0048593F"/>
    <w:rsid w:val="00497D63"/>
    <w:rsid w:val="004C1FFA"/>
    <w:rsid w:val="004D1806"/>
    <w:rsid w:val="004E34E6"/>
    <w:rsid w:val="004F31F7"/>
    <w:rsid w:val="004F55DA"/>
    <w:rsid w:val="005539E7"/>
    <w:rsid w:val="005578FA"/>
    <w:rsid w:val="00595B7C"/>
    <w:rsid w:val="005A296F"/>
    <w:rsid w:val="005A44CF"/>
    <w:rsid w:val="005B1006"/>
    <w:rsid w:val="005B419C"/>
    <w:rsid w:val="005C252F"/>
    <w:rsid w:val="005D58C5"/>
    <w:rsid w:val="005E7B60"/>
    <w:rsid w:val="006241AF"/>
    <w:rsid w:val="00645E11"/>
    <w:rsid w:val="00660BF7"/>
    <w:rsid w:val="006802D2"/>
    <w:rsid w:val="00685754"/>
    <w:rsid w:val="006A0B29"/>
    <w:rsid w:val="006D44F1"/>
    <w:rsid w:val="006F117C"/>
    <w:rsid w:val="00713EA5"/>
    <w:rsid w:val="007143A7"/>
    <w:rsid w:val="00726BC2"/>
    <w:rsid w:val="0074467E"/>
    <w:rsid w:val="0075416F"/>
    <w:rsid w:val="0076688A"/>
    <w:rsid w:val="007839F9"/>
    <w:rsid w:val="007904B4"/>
    <w:rsid w:val="007A5F0F"/>
    <w:rsid w:val="007B0F2C"/>
    <w:rsid w:val="007C1480"/>
    <w:rsid w:val="007C3EA3"/>
    <w:rsid w:val="007C5DD2"/>
    <w:rsid w:val="007D1629"/>
    <w:rsid w:val="007D4D06"/>
    <w:rsid w:val="007D54E7"/>
    <w:rsid w:val="007D663A"/>
    <w:rsid w:val="007D773D"/>
    <w:rsid w:val="00846076"/>
    <w:rsid w:val="00851A27"/>
    <w:rsid w:val="00852189"/>
    <w:rsid w:val="00866556"/>
    <w:rsid w:val="00875E1E"/>
    <w:rsid w:val="00876720"/>
    <w:rsid w:val="008841BF"/>
    <w:rsid w:val="00885F3D"/>
    <w:rsid w:val="00886C37"/>
    <w:rsid w:val="0089580C"/>
    <w:rsid w:val="008B5FE1"/>
    <w:rsid w:val="008C709C"/>
    <w:rsid w:val="008E44BF"/>
    <w:rsid w:val="008E5657"/>
    <w:rsid w:val="00903E97"/>
    <w:rsid w:val="00913FDF"/>
    <w:rsid w:val="00920699"/>
    <w:rsid w:val="0093233D"/>
    <w:rsid w:val="009627CD"/>
    <w:rsid w:val="009768BE"/>
    <w:rsid w:val="00977EBA"/>
    <w:rsid w:val="009875D9"/>
    <w:rsid w:val="009A6A8F"/>
    <w:rsid w:val="009A77D1"/>
    <w:rsid w:val="009B5045"/>
    <w:rsid w:val="009C6A4C"/>
    <w:rsid w:val="009D6800"/>
    <w:rsid w:val="009E0479"/>
    <w:rsid w:val="009E25B9"/>
    <w:rsid w:val="009F2E05"/>
    <w:rsid w:val="00A049D4"/>
    <w:rsid w:val="00A07FDC"/>
    <w:rsid w:val="00A2162F"/>
    <w:rsid w:val="00A2227B"/>
    <w:rsid w:val="00A25FA4"/>
    <w:rsid w:val="00A27AC7"/>
    <w:rsid w:val="00A347EB"/>
    <w:rsid w:val="00A43ECF"/>
    <w:rsid w:val="00A52854"/>
    <w:rsid w:val="00A55152"/>
    <w:rsid w:val="00A7439A"/>
    <w:rsid w:val="00A9316F"/>
    <w:rsid w:val="00AA60AA"/>
    <w:rsid w:val="00AD43E1"/>
    <w:rsid w:val="00B3283E"/>
    <w:rsid w:val="00B376C4"/>
    <w:rsid w:val="00B50B34"/>
    <w:rsid w:val="00B51573"/>
    <w:rsid w:val="00B52238"/>
    <w:rsid w:val="00B55DB8"/>
    <w:rsid w:val="00B71A9C"/>
    <w:rsid w:val="00B8203B"/>
    <w:rsid w:val="00BA328C"/>
    <w:rsid w:val="00BA3BC0"/>
    <w:rsid w:val="00BB3D83"/>
    <w:rsid w:val="00BB756F"/>
    <w:rsid w:val="00BE3E17"/>
    <w:rsid w:val="00C0290E"/>
    <w:rsid w:val="00C066F1"/>
    <w:rsid w:val="00C074A7"/>
    <w:rsid w:val="00C17439"/>
    <w:rsid w:val="00C3231F"/>
    <w:rsid w:val="00C42473"/>
    <w:rsid w:val="00C47A4E"/>
    <w:rsid w:val="00C61BC1"/>
    <w:rsid w:val="00C660F3"/>
    <w:rsid w:val="00C71AAE"/>
    <w:rsid w:val="00C908A5"/>
    <w:rsid w:val="00C926AE"/>
    <w:rsid w:val="00C9304F"/>
    <w:rsid w:val="00CE0069"/>
    <w:rsid w:val="00CE381D"/>
    <w:rsid w:val="00D11592"/>
    <w:rsid w:val="00D14A04"/>
    <w:rsid w:val="00D23604"/>
    <w:rsid w:val="00D24D3D"/>
    <w:rsid w:val="00D2679E"/>
    <w:rsid w:val="00D3136D"/>
    <w:rsid w:val="00D31A13"/>
    <w:rsid w:val="00D343AD"/>
    <w:rsid w:val="00D40F03"/>
    <w:rsid w:val="00D528CF"/>
    <w:rsid w:val="00DA2587"/>
    <w:rsid w:val="00DA3C37"/>
    <w:rsid w:val="00DB21B8"/>
    <w:rsid w:val="00DC00B8"/>
    <w:rsid w:val="00DC43F7"/>
    <w:rsid w:val="00DE28FC"/>
    <w:rsid w:val="00E16241"/>
    <w:rsid w:val="00E25717"/>
    <w:rsid w:val="00E335D2"/>
    <w:rsid w:val="00E76A37"/>
    <w:rsid w:val="00E85846"/>
    <w:rsid w:val="00E91151"/>
    <w:rsid w:val="00EC3DA3"/>
    <w:rsid w:val="00ED6D55"/>
    <w:rsid w:val="00EE4EFD"/>
    <w:rsid w:val="00EF170B"/>
    <w:rsid w:val="00F1715B"/>
    <w:rsid w:val="00F22534"/>
    <w:rsid w:val="00F241E5"/>
    <w:rsid w:val="00F33E05"/>
    <w:rsid w:val="00F601C0"/>
    <w:rsid w:val="00F72E98"/>
    <w:rsid w:val="00FB2C39"/>
    <w:rsid w:val="00FD5A0B"/>
    <w:rsid w:val="00FD6FBD"/>
    <w:rsid w:val="00FE06DA"/>
    <w:rsid w:val="00FF16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6110974"/>
  <w15:docId w15:val="{9F4C7ABB-78A4-4E59-AD99-C58AE3901A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6A4C"/>
  </w:style>
  <w:style w:type="paragraph" w:styleId="Heading1">
    <w:name w:val="heading 1"/>
    <w:basedOn w:val="Normal"/>
    <w:next w:val="Normal"/>
    <w:link w:val="Heading1Char"/>
    <w:uiPriority w:val="9"/>
    <w:qFormat/>
    <w:rsid w:val="00434805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34805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4805"/>
    <w:rPr>
      <w:rFonts w:ascii="Lucida Grande" w:hAnsi="Lucida Grande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434805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434805"/>
    <w:pPr>
      <w:spacing w:line="276" w:lineRule="auto"/>
      <w:outlineLvl w:val="9"/>
    </w:pPr>
    <w:rPr>
      <w:color w:val="365F91" w:themeColor="accent1" w:themeShade="BF"/>
      <w:sz w:val="28"/>
      <w:szCs w:val="28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434805"/>
    <w:pPr>
      <w:spacing w:before="240" w:after="120"/>
    </w:pPr>
    <w:rPr>
      <w:b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semiHidden/>
    <w:unhideWhenUsed/>
    <w:rsid w:val="00434805"/>
    <w:rPr>
      <w:b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434805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434805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434805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434805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434805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434805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434805"/>
    <w:rPr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43480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34805"/>
  </w:style>
  <w:style w:type="paragraph" w:styleId="Footer">
    <w:name w:val="footer"/>
    <w:basedOn w:val="Normal"/>
    <w:link w:val="FooterChar"/>
    <w:uiPriority w:val="99"/>
    <w:unhideWhenUsed/>
    <w:rsid w:val="00434805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34805"/>
  </w:style>
  <w:style w:type="character" w:styleId="Hyperlink">
    <w:name w:val="Hyperlink"/>
    <w:unhideWhenUsed/>
    <w:rsid w:val="00920699"/>
    <w:rPr>
      <w:color w:val="0000FF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222A0B"/>
    <w:pPr>
      <w:ind w:left="720"/>
      <w:contextualSpacing/>
    </w:pPr>
  </w:style>
  <w:style w:type="paragraph" w:customStyle="1" w:styleId="Default">
    <w:name w:val="Default"/>
    <w:rsid w:val="005B419C"/>
    <w:pPr>
      <w:autoSpaceDE w:val="0"/>
      <w:autoSpaceDN w:val="0"/>
      <w:adjustRightInd w:val="0"/>
    </w:pPr>
    <w:rPr>
      <w:rFonts w:ascii="Calibri" w:hAnsi="Calibri" w:cs="Calibri"/>
      <w:color w:val="000000"/>
      <w:lang w:val="en-ZA"/>
    </w:rPr>
  </w:style>
  <w:style w:type="character" w:styleId="Strong">
    <w:name w:val="Strong"/>
    <w:basedOn w:val="DefaultParagraphFont"/>
    <w:uiPriority w:val="22"/>
    <w:qFormat/>
    <w:rsid w:val="005B419C"/>
    <w:rPr>
      <w:b/>
      <w:bCs/>
    </w:rPr>
  </w:style>
  <w:style w:type="paragraph" w:styleId="NormalWeb">
    <w:name w:val="Normal (Web)"/>
    <w:basedOn w:val="Normal"/>
    <w:uiPriority w:val="99"/>
    <w:unhideWhenUsed/>
    <w:rsid w:val="005B419C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ZA" w:eastAsia="en-ZA"/>
    </w:rPr>
  </w:style>
  <w:style w:type="table" w:styleId="TableGrid">
    <w:name w:val="Table Grid"/>
    <w:basedOn w:val="TableNormal"/>
    <w:uiPriority w:val="59"/>
    <w:rsid w:val="005539E7"/>
    <w:rPr>
      <w:rFonts w:ascii="Times New Roman" w:eastAsia="Times New Roman" w:hAnsi="Times New Roman" w:cs="Times New Roman"/>
      <w:sz w:val="20"/>
      <w:szCs w:val="20"/>
      <w:lang w:val="en-ZA" w:eastAsia="en-Z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rsid w:val="005539E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5539E7"/>
    <w:rPr>
      <w:rFonts w:ascii="Courier New" w:eastAsia="Times New Roman" w:hAnsi="Courier New" w:cs="Courier New"/>
      <w:sz w:val="20"/>
      <w:szCs w:val="20"/>
    </w:rPr>
  </w:style>
  <w:style w:type="character" w:customStyle="1" w:styleId="ListParagraphChar">
    <w:name w:val="List Paragraph Char"/>
    <w:link w:val="ListParagraph"/>
    <w:uiPriority w:val="34"/>
    <w:rsid w:val="00D528CF"/>
  </w:style>
  <w:style w:type="character" w:styleId="CommentReference">
    <w:name w:val="annotation reference"/>
    <w:basedOn w:val="DefaultParagraphFont"/>
    <w:uiPriority w:val="99"/>
    <w:semiHidden/>
    <w:unhideWhenUsed/>
    <w:rsid w:val="00B522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5223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5223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522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52238"/>
    <w:rPr>
      <w:b/>
      <w:bCs/>
      <w:sz w:val="20"/>
      <w:szCs w:val="20"/>
    </w:rPr>
  </w:style>
  <w:style w:type="paragraph" w:customStyle="1" w:styleId="BasicParagraph">
    <w:name w:val="[Basic Paragraph]"/>
    <w:basedOn w:val="Normal"/>
    <w:uiPriority w:val="99"/>
    <w:rsid w:val="007B0F2C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character" w:customStyle="1" w:styleId="H1">
    <w:name w:val="H1"/>
    <w:basedOn w:val="DefaultParagraphFont"/>
    <w:uiPriority w:val="99"/>
    <w:rsid w:val="007B0F2C"/>
    <w:rPr>
      <w:rFonts w:ascii="Avenir-Book" w:hAnsi="Avenir-Book" w:cs="Avenir-Book"/>
      <w:color w:val="C4CFD4"/>
      <w:sz w:val="40"/>
      <w:szCs w:val="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404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5A1DB837E4E7542BE1DA35301944E06" ma:contentTypeVersion="10" ma:contentTypeDescription="Create a new document." ma:contentTypeScope="" ma:versionID="4a7a585d7f444781629a4b15edc96e14">
  <xsd:schema xmlns:xsd="http://www.w3.org/2001/XMLSchema" xmlns:xs="http://www.w3.org/2001/XMLSchema" xmlns:p="http://schemas.microsoft.com/office/2006/metadata/properties" xmlns:ns3="89d94771-b501-41a8-8d1f-96734732798e" targetNamespace="http://schemas.microsoft.com/office/2006/metadata/properties" ma:root="true" ma:fieldsID="768fe17cde7667d0e922f37975399fb3" ns3:_="">
    <xsd:import namespace="89d94771-b501-41a8-8d1f-96734732798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d94771-b501-41a8-8d1f-9673473279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6BCC6F7-DF30-4742-A490-36C279B09BF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55BBE78-DA22-41D3-B2B5-1ACFC36A76B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1FF58EF-87B0-402F-B148-432C2D7E518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d94771-b501-41a8-8d1f-96734732798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E9BA121-9998-4152-AB92-D246E9DA734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3</Words>
  <Characters>65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rmot.petersen@mrc.ac.za</Company>
  <LinksUpToDate>false</LinksUpToDate>
  <CharactersWithSpaces>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rmot Petersen</dc:creator>
  <cp:lastModifiedBy>Karabo Kgomo | SAMRC</cp:lastModifiedBy>
  <cp:revision>2</cp:revision>
  <cp:lastPrinted>2013-03-18T05:29:00Z</cp:lastPrinted>
  <dcterms:created xsi:type="dcterms:W3CDTF">2023-10-04T12:14:00Z</dcterms:created>
  <dcterms:modified xsi:type="dcterms:W3CDTF">2023-10-04T12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5A1DB837E4E7542BE1DA35301944E06</vt:lpwstr>
  </property>
  <property fmtid="{D5CDD505-2E9C-101B-9397-08002B2CF9AE}" pid="3" name="GrammarlyDocumentId">
    <vt:lpwstr>3759ec6410172f327c5d3cf924ef6f049db58bff083e34c5de566b55c5ee94d8</vt:lpwstr>
  </property>
</Properties>
</file>